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bookmarkStart w:id="0" w:name="_GoBack"/>
      <w:bookmarkEnd w:id="0"/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6B1D1A73" w:rsidR="00B03A8F" w:rsidRPr="00B064A5" w:rsidRDefault="00B03A8F" w:rsidP="001E388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B064A5" w:rsidRPr="00B064A5"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  <w:t xml:space="preserve"> </w:t>
      </w:r>
      <w:r w:rsidR="001E388B">
        <w:rPr>
          <w:rFonts w:asciiTheme="majorBidi" w:hAnsiTheme="majorBidi" w:cstheme="majorBidi" w:hint="cs"/>
          <w:b/>
          <w:bCs/>
          <w:sz w:val="28"/>
          <w:szCs w:val="28"/>
          <w:rtl/>
          <w:lang w:bidi="fa-IR"/>
        </w:rPr>
        <w:t xml:space="preserve"> </w:t>
      </w:r>
      <w:r w:rsidR="001E388B" w:rsidRPr="001E388B">
        <w:rPr>
          <w:rFonts w:asciiTheme="majorBidi" w:hAnsiTheme="majorBidi" w:cs="B Nazanin" w:hint="cs"/>
          <w:sz w:val="24"/>
          <w:szCs w:val="24"/>
          <w:rtl/>
          <w:lang w:bidi="fa-IR"/>
        </w:rPr>
        <w:t>مامایی و سلامت باروری</w:t>
      </w:r>
    </w:p>
    <w:p w14:paraId="14B91A52" w14:textId="3E17ACAE" w:rsidR="00E270DE" w:rsidRPr="00EB6DB3" w:rsidRDefault="00E270DE" w:rsidP="00B064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B064A5" w:rsidRPr="00B064A5">
        <w:rPr>
          <w:rFonts w:asciiTheme="majorBidi" w:eastAsiaTheme="minorEastAsia" w:hAnsiTheme="majorBidi" w:cstheme="majorBidi"/>
          <w:b/>
          <w:bCs/>
          <w:sz w:val="28"/>
          <w:szCs w:val="28"/>
          <w:rtl/>
          <w:lang w:bidi="fa-IR"/>
        </w:rPr>
        <w:t xml:space="preserve"> </w:t>
      </w:r>
      <w:r w:rsidR="007D3E83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 xml:space="preserve">روش های نوین </w:t>
      </w:r>
      <w:r w:rsidR="000F76A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زایمان</w:t>
      </w:r>
    </w:p>
    <w:p w14:paraId="1C338A3E" w14:textId="756A74A1" w:rsidR="00B4711B" w:rsidRPr="0038172F" w:rsidRDefault="00F51BF7" w:rsidP="00B77BF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77B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F76A0">
        <w:rPr>
          <w:rFonts w:asciiTheme="majorBidi" w:hAnsiTheme="majorBidi" w:cs="B Nazanin" w:hint="cs"/>
          <w:sz w:val="24"/>
          <w:szCs w:val="24"/>
          <w:rtl/>
          <w:lang w:bidi="fa-IR"/>
        </w:rPr>
        <w:t>22</w:t>
      </w:r>
    </w:p>
    <w:p w14:paraId="004B26D2" w14:textId="396110FE" w:rsidR="00F51BF7" w:rsidRPr="00B37985" w:rsidRDefault="00E270DE" w:rsidP="00B064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12005">
        <w:rPr>
          <w:rFonts w:asciiTheme="majorBidi" w:hAnsiTheme="majorBidi" w:cs="B Nazanin" w:hint="cs"/>
          <w:sz w:val="24"/>
          <w:szCs w:val="24"/>
          <w:rtl/>
          <w:lang w:bidi="fa-IR"/>
        </w:rPr>
        <w:t>5/0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</w:t>
      </w:r>
      <w:r w:rsidR="00B064A5" w:rsidRP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>نظری.</w:t>
      </w:r>
    </w:p>
    <w:p w14:paraId="5E1D05E7" w14:textId="4B26AFD4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 </w:t>
      </w:r>
      <w:r w:rsidR="007D3E83">
        <w:rPr>
          <w:rFonts w:asciiTheme="majorBidi" w:hAnsiTheme="majorBidi" w:cs="B Nazanin" w:hint="cs"/>
          <w:sz w:val="24"/>
          <w:szCs w:val="24"/>
          <w:rtl/>
          <w:lang w:bidi="fa-IR"/>
        </w:rPr>
        <w:t>معصومه نمازی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1A7850EE" w14:textId="158B717C" w:rsidR="00F51BF7" w:rsidRPr="0038172F" w:rsidRDefault="00E270DE" w:rsidP="00A3548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7163B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7D3E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عصومه </w:t>
      </w:r>
      <w:r w:rsidR="00A3548D">
        <w:rPr>
          <w:rFonts w:asciiTheme="majorBidi" w:hAnsiTheme="majorBidi" w:cs="B Nazanin" w:hint="cs"/>
          <w:sz w:val="24"/>
          <w:szCs w:val="24"/>
          <w:rtl/>
          <w:lang w:bidi="fa-IR"/>
        </w:rPr>
        <w:t>نمازی</w:t>
      </w:r>
    </w:p>
    <w:p w14:paraId="14C56C71" w14:textId="6D4DBAAB" w:rsidR="00F51BF7" w:rsidRPr="0038172F" w:rsidRDefault="00B4711B" w:rsidP="00B064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7D3E83">
        <w:rPr>
          <w:rFonts w:asciiTheme="majorBidi" w:hAnsiTheme="majorBidi" w:cs="B Nazanin" w:hint="cs"/>
          <w:sz w:val="24"/>
          <w:szCs w:val="24"/>
          <w:rtl/>
          <w:lang w:bidi="fa-IR"/>
        </w:rPr>
        <w:t>-</w:t>
      </w:r>
    </w:p>
    <w:p w14:paraId="74DDE471" w14:textId="4C574BAB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D3E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ی تخصصی </w:t>
      </w:r>
      <w:r w:rsidR="0008556F">
        <w:rPr>
          <w:rFonts w:asciiTheme="majorBidi" w:hAnsiTheme="majorBidi" w:cs="B Nazanin" w:hint="cs"/>
          <w:sz w:val="24"/>
          <w:szCs w:val="24"/>
          <w:rtl/>
          <w:lang w:bidi="fa-IR"/>
        </w:rPr>
        <w:t>مامایی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6027C230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D3E83">
        <w:rPr>
          <w:rFonts w:asciiTheme="majorBidi" w:hAnsiTheme="majorBidi" w:cs="B Nazanin" w:hint="cs"/>
          <w:sz w:val="24"/>
          <w:szCs w:val="24"/>
          <w:rtl/>
          <w:lang w:bidi="fa-IR"/>
        </w:rPr>
        <w:t>استادیار</w:t>
      </w:r>
    </w:p>
    <w:p w14:paraId="12DF76AB" w14:textId="298992BF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داشت باروری</w:t>
      </w:r>
    </w:p>
    <w:p w14:paraId="0FC2E735" w14:textId="31EC63C5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</w:t>
      </w:r>
      <w:r w:rsidR="009E68DB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7D3E83">
        <w:rPr>
          <w:rFonts w:asciiTheme="majorBidi" w:hAnsiTheme="majorBidi" w:cs="B Nazanin" w:hint="cs"/>
          <w:sz w:val="24"/>
          <w:szCs w:val="24"/>
          <w:rtl/>
          <w:lang w:bidi="fa-IR"/>
        </w:rPr>
        <w:t>امایی و سلامت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روری.</w:t>
      </w:r>
    </w:p>
    <w:p w14:paraId="432C8EAE" w14:textId="73EB5E47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>610542</w:t>
      </w:r>
      <w:r w:rsidR="007D3E83">
        <w:rPr>
          <w:rFonts w:asciiTheme="majorBidi" w:hAnsiTheme="majorBidi" w:cs="B Nazanin" w:hint="cs"/>
          <w:sz w:val="24"/>
          <w:szCs w:val="24"/>
          <w:rtl/>
          <w:lang w:bidi="fa-IR"/>
        </w:rPr>
        <w:t>09</w:t>
      </w:r>
    </w:p>
    <w:p w14:paraId="1F6A8C6B" w14:textId="751EDB85" w:rsidR="00FA17A2" w:rsidRPr="00B064A5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Calibri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</w:t>
      </w:r>
      <w:r w:rsidR="00B064A5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7D3E83">
        <w:rPr>
          <w:rFonts w:asciiTheme="majorBidi" w:hAnsiTheme="majorBidi" w:cs="B Nazanin"/>
          <w:sz w:val="24"/>
          <w:szCs w:val="24"/>
          <w:lang w:bidi="fa-IR"/>
        </w:rPr>
        <w:t>masnamazi</w:t>
      </w:r>
      <w:r w:rsidR="00B064A5">
        <w:rPr>
          <w:rFonts w:asciiTheme="majorBidi" w:hAnsiTheme="majorBidi" w:cs="B Nazanin"/>
          <w:sz w:val="24"/>
          <w:szCs w:val="24"/>
          <w:lang w:bidi="fa-IR"/>
        </w:rPr>
        <w:t>@yahoo.com</w:t>
      </w:r>
    </w:p>
    <w:p w14:paraId="659E1C33" w14:textId="000FEF62" w:rsidR="009A0090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7E5F3F84" w14:textId="35C46F41" w:rsidR="00B064A5" w:rsidRPr="00EB6DB3" w:rsidRDefault="00B064A5" w:rsidP="00B064A5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B064A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این درس به دانشجویان کمک می کندتا با </w:t>
      </w:r>
      <w:r w:rsidR="004463C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جدید ترین تکنیک های زایمان طبیعی و روش های کاهش درد دارویی و غیردارویی</w:t>
      </w:r>
      <w:r w:rsidR="0034582D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شنا شوند.</w:t>
      </w:r>
    </w:p>
    <w:p w14:paraId="3789C534" w14:textId="77777777" w:rsidR="001B6A38" w:rsidRDefault="001B6A38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7DACB06F" w14:textId="3AFF0556" w:rsidR="009A0090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647C7D4C" w14:textId="515A43D3" w:rsidR="00B064A5" w:rsidRPr="00EB6DB3" w:rsidRDefault="00334C21" w:rsidP="00B064A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آشنایی با جدید ترین روشهای زایمان طبیعی و فیزیولوژیک</w:t>
      </w:r>
      <w:r w:rsidRPr="00334C2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و روش ها</w:t>
      </w:r>
      <w:r w:rsidRPr="00334C2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334C2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اهش درد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زایمان </w:t>
      </w:r>
      <w:r w:rsidRPr="00334C2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ارو</w:t>
      </w:r>
      <w:r w:rsidRPr="00334C2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ی</w:t>
      </w:r>
      <w:r w:rsidRPr="00334C2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و غ</w:t>
      </w:r>
      <w:r w:rsidRPr="00334C2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334C2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دارو</w:t>
      </w:r>
      <w:r w:rsidRPr="00334C2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ی</w:t>
      </w:r>
      <w:r w:rsidRPr="00334C2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64F99659" w14:textId="633FFAF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1B4AF5B0" w14:textId="77777777" w:rsidR="0006528C" w:rsidRDefault="009A0090" w:rsidP="008E6B9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5609B045" w14:textId="34719F6F" w:rsidR="009A0090" w:rsidRDefault="0006528C" w:rsidP="0006528C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ا روشهای جدید زایمان فیزیولوژیک آشنایی پیدا کند</w:t>
      </w:r>
    </w:p>
    <w:p w14:paraId="0A7346DB" w14:textId="4259F03E" w:rsidR="008E6B96" w:rsidRDefault="008E6B96" w:rsidP="008E6B9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تواند </w:t>
      </w:r>
      <w:r w:rsidR="0006528C">
        <w:rPr>
          <w:rFonts w:asciiTheme="majorBidi" w:hAnsiTheme="majorBidi" w:cs="B Nazanin" w:hint="cs"/>
          <w:sz w:val="24"/>
          <w:szCs w:val="24"/>
          <w:rtl/>
          <w:lang w:bidi="fa-IR"/>
        </w:rPr>
        <w:t>روش های کاهش درد زایمان دارویی و غیردارویی را اجرا نماید.</w:t>
      </w:r>
    </w:p>
    <w:p w14:paraId="79329E80" w14:textId="0F625677" w:rsidR="008E6B96" w:rsidRDefault="008E6B96" w:rsidP="008E6B9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AB5CAE">
        <w:tc>
          <w:tcPr>
            <w:tcW w:w="3192" w:type="dxa"/>
          </w:tcPr>
          <w:p w14:paraId="253EF11F" w14:textId="162EEA9E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  <w:r w:rsidR="00B064A5">
              <w:rPr>
                <w:rFonts w:ascii="Arial" w:eastAsia="Calibri" w:hAnsi="Arial" w:cs="B Nazanin" w:hint="cs"/>
                <w:rtl/>
                <w:lang w:bidi="fa-IR"/>
              </w:rPr>
              <w:t xml:space="preserve"> بصورت آنلاین</w:t>
            </w:r>
          </w:p>
        </w:tc>
        <w:tc>
          <w:tcPr>
            <w:tcW w:w="3192" w:type="dxa"/>
          </w:tcPr>
          <w:p w14:paraId="7AB5044E" w14:textId="651E4397" w:rsidR="009E629C" w:rsidRDefault="007163B8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**</w:t>
            </w:r>
            <w:r w:rsidR="009E629C"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09045315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0410">
        <w:rPr>
          <w:rFonts w:ascii="Arial" w:eastAsia="Calibri" w:hAnsi="Arial" w:cs="B Nazanin" w:hint="cs"/>
          <w:rtl/>
        </w:rPr>
        <w:t>یادگیری مبتنی بر حل مسئله (</w:t>
      </w:r>
      <w:r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Pr="00B80410">
        <w:rPr>
          <w:rFonts w:ascii="Arial" w:eastAsia="Calibri" w:hAnsi="Arial" w:cs="B Nazanin" w:hint="cs"/>
          <w:rtl/>
        </w:rPr>
        <w:t xml:space="preserve">) </w:t>
      </w:r>
      <w:r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3BBFACAB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  <w:r w:rsidR="00B064A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( چون بصورت انلاین است امکان انجام موارد زیر وجود دارد</w:t>
      </w:r>
    </w:p>
    <w:p w14:paraId="58BEDABE" w14:textId="637B5930" w:rsidR="00DB4835" w:rsidRPr="00DB4835" w:rsidRDefault="00B064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</w:t>
      </w:r>
      <w:r w:rsidR="00DB4835">
        <w:rPr>
          <w:rFonts w:ascii="Arial" w:eastAsia="Calibri" w:hAnsi="Arial" w:cs="B Nazanin" w:hint="cs"/>
          <w:rtl/>
        </w:rPr>
        <w:t xml:space="preserve"> </w:t>
      </w:r>
      <w:r>
        <w:rPr>
          <w:rFonts w:ascii="Arial" w:eastAsia="Calibri" w:hAnsi="Arial" w:cs="B Nazanin" w:hint="cs"/>
          <w:rtl/>
        </w:rPr>
        <w:t>*</w:t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23627AD" w:rsidR="00DB4835" w:rsidRPr="00DB4835" w:rsidRDefault="001522BA" w:rsidP="001522BA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522BA">
        <w:rPr>
          <w:rFonts w:ascii="Arial" w:eastAsia="Calibri" w:hAnsi="Arial" w:cs="B Nazanin" w:hint="cs"/>
          <w:rtl/>
        </w:rPr>
        <w:t>* *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="00DB4835"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5DD448D1" w:rsidR="00DB4835" w:rsidRPr="00DB4835" w:rsidRDefault="00916A08" w:rsidP="00916A0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916A08">
        <w:rPr>
          <w:rFonts w:ascii="Arial" w:eastAsia="Calibri" w:hAnsi="Arial" w:cs="B Nazanin"/>
        </w:rPr>
        <w:t>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DB4835">
        <w:rPr>
          <w:rFonts w:ascii="Arial" w:eastAsia="Calibri" w:hAnsi="Arial" w:cs="B Nazanin"/>
          <w:rtl/>
        </w:rPr>
        <w:tab/>
      </w:r>
      <w:r w:rsidR="00DB4835" w:rsidRPr="00DB4835">
        <w:rPr>
          <w:rFonts w:ascii="Arial" w:eastAsia="Calibri" w:hAnsi="Arial" w:cs="B Nazanin"/>
          <w:rtl/>
        </w:rPr>
        <w:tab/>
      </w:r>
    </w:p>
    <w:p w14:paraId="16342F2D" w14:textId="7F6E4499" w:rsidR="00DB4835" w:rsidRPr="00DB4835" w:rsidRDefault="00B064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*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1619"/>
        <w:gridCol w:w="2880"/>
        <w:gridCol w:w="2635"/>
        <w:gridCol w:w="847"/>
      </w:tblGrid>
      <w:tr w:rsidR="00684E56" w14:paraId="687BBD93" w14:textId="77777777" w:rsidTr="00803D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619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880" w:type="dxa"/>
          </w:tcPr>
          <w:p w14:paraId="3D37B49B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63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8E6B96" w14:paraId="0F0C5D07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E248ECF" w14:textId="513080CB" w:rsidR="008E6B96" w:rsidRPr="008E6B96" w:rsidRDefault="008E6B96" w:rsidP="008E6B9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دکتر </w:t>
            </w:r>
            <w:r w:rsidR="00CF0FD3"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نمازی</w:t>
            </w:r>
          </w:p>
        </w:tc>
        <w:tc>
          <w:tcPr>
            <w:tcW w:w="1619" w:type="dxa"/>
          </w:tcPr>
          <w:p w14:paraId="6B9E18F5" w14:textId="07269429" w:rsidR="008E6B96" w:rsidRPr="008E6B96" w:rsidRDefault="00E971A4" w:rsidP="008E6B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پیش مطالعه و مشارکت فعال در بحث ها</w:t>
            </w:r>
          </w:p>
        </w:tc>
        <w:tc>
          <w:tcPr>
            <w:tcW w:w="2880" w:type="dxa"/>
          </w:tcPr>
          <w:p w14:paraId="2B305B0D" w14:textId="4D575B77" w:rsidR="008E6B96" w:rsidRPr="008E6B96" w:rsidRDefault="008E6B96" w:rsidP="008E6B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</w:t>
            </w:r>
            <w:r w:rsidR="001522B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 تعاملی</w:t>
            </w:r>
            <w:r w:rsidR="00E971A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 و بحث در گروه های کوچک</w:t>
            </w:r>
          </w:p>
        </w:tc>
        <w:tc>
          <w:tcPr>
            <w:tcW w:w="2635" w:type="dxa"/>
          </w:tcPr>
          <w:p w14:paraId="7921D8DC" w14:textId="5331D6F7" w:rsidR="008E6B96" w:rsidRPr="008E6B96" w:rsidRDefault="00153CE0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مقدمه ای بر </w:t>
            </w:r>
            <w:r w:rsidR="0074046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زایمان فیزیولزیک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 و اهمیت آن- روش های </w:t>
            </w:r>
            <w:r w:rsidR="0074046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جدید زیامان فیزیولوژیک</w:t>
            </w:r>
          </w:p>
        </w:tc>
        <w:tc>
          <w:tcPr>
            <w:tcW w:w="847" w:type="dxa"/>
          </w:tcPr>
          <w:p w14:paraId="228979A4" w14:textId="77777777" w:rsidR="008E6B96" w:rsidRPr="00EB6DB3" w:rsidRDefault="008E6B96" w:rsidP="008E6B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8E6B96" w14:paraId="27DD1B05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597DDA" w14:textId="0AFE06DF" w:rsidR="008E6B96" w:rsidRPr="008E6B96" w:rsidRDefault="008E6B96" w:rsidP="008E6B9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03093118" w14:textId="6C64CC04" w:rsidR="008E6B96" w:rsidRPr="008E6B96" w:rsidRDefault="00444D8B" w:rsidP="008E6B9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12AD227D" w14:textId="72CC0B4F" w:rsidR="008E6B96" w:rsidRPr="008E6B96" w:rsidRDefault="00E971A4" w:rsidP="00E971A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E971A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</w:t>
            </w:r>
            <w:r w:rsidR="001522B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 تعاملی</w:t>
            </w:r>
            <w:r w:rsidRPr="00E971A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 و بحث در گروه های کوچک</w:t>
            </w:r>
          </w:p>
        </w:tc>
        <w:tc>
          <w:tcPr>
            <w:tcW w:w="2635" w:type="dxa"/>
          </w:tcPr>
          <w:p w14:paraId="507E6103" w14:textId="77777777" w:rsidR="008E6B96" w:rsidRPr="008E6B96" w:rsidRDefault="008E6B96" w:rsidP="006E16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</w:p>
          <w:p w14:paraId="1710D4CE" w14:textId="301BC265" w:rsidR="008E6B96" w:rsidRPr="008E6B96" w:rsidRDefault="00153CE0" w:rsidP="006E16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روش های </w:t>
            </w:r>
            <w:r w:rsidR="0074046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دارویی کنترل درد</w:t>
            </w:r>
          </w:p>
        </w:tc>
        <w:tc>
          <w:tcPr>
            <w:tcW w:w="847" w:type="dxa"/>
          </w:tcPr>
          <w:p w14:paraId="7BC0A093" w14:textId="77777777" w:rsidR="008E6B96" w:rsidRPr="00EB6DB3" w:rsidRDefault="008E6B96" w:rsidP="008E6B9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444D8B" w14:paraId="37988758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624CC8" w14:textId="7A8E816A" w:rsidR="00444D8B" w:rsidRPr="008E6B96" w:rsidRDefault="00444D8B" w:rsidP="00444D8B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1162E175" w14:textId="10DA2BAF" w:rsidR="00444D8B" w:rsidRPr="008E6B96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196FFB74" w14:textId="6D2FF5FB" w:rsidR="00444D8B" w:rsidRPr="008E6B96" w:rsidRDefault="00E971A4" w:rsidP="00E971A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E971A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</w:t>
            </w:r>
            <w:r w:rsidR="001522B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 تعاملی</w:t>
            </w:r>
            <w:r w:rsidRPr="00E971A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 و بحث در گروه های کوچک</w:t>
            </w:r>
          </w:p>
        </w:tc>
        <w:tc>
          <w:tcPr>
            <w:tcW w:w="2635" w:type="dxa"/>
          </w:tcPr>
          <w:p w14:paraId="68C66915" w14:textId="77777777" w:rsidR="00444D8B" w:rsidRPr="008E6B96" w:rsidRDefault="00444D8B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</w:p>
          <w:p w14:paraId="780E6296" w14:textId="212CC2B3" w:rsidR="00444D8B" w:rsidRPr="008E6B96" w:rsidRDefault="00153CE0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روش های </w:t>
            </w:r>
            <w:r w:rsidR="0074046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غیردارویی کنترل درد</w:t>
            </w:r>
            <w:r w:rsidR="00AD3A4F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847" w:type="dxa"/>
          </w:tcPr>
          <w:p w14:paraId="5AE8FF57" w14:textId="77777777" w:rsidR="00444D8B" w:rsidRPr="00EB6DB3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444D8B" w14:paraId="014D555C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18D1388" w14:textId="601EEAFF" w:rsidR="00444D8B" w:rsidRPr="008E6B96" w:rsidRDefault="00444D8B" w:rsidP="00444D8B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64BAAE55" w14:textId="23DAB099" w:rsidR="00444D8B" w:rsidRPr="008E6B96" w:rsidRDefault="001522BA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ارایه مقاله و سخنرانی</w:t>
            </w:r>
          </w:p>
        </w:tc>
        <w:tc>
          <w:tcPr>
            <w:tcW w:w="2880" w:type="dxa"/>
          </w:tcPr>
          <w:p w14:paraId="68BEE811" w14:textId="25EE6E8D" w:rsidR="00444D8B" w:rsidRPr="008E6B96" w:rsidRDefault="00E971A4" w:rsidP="00E971A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E971A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</w:t>
            </w:r>
            <w:r w:rsidR="001522B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 تعاملی</w:t>
            </w:r>
            <w:r w:rsidRPr="00E971A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 و بحث در گروه های کوچک</w:t>
            </w:r>
          </w:p>
        </w:tc>
        <w:tc>
          <w:tcPr>
            <w:tcW w:w="2635" w:type="dxa"/>
          </w:tcPr>
          <w:p w14:paraId="7ED9B14F" w14:textId="178D4214" w:rsidR="00444D8B" w:rsidRPr="008E6B96" w:rsidRDefault="0074046A" w:rsidP="006E16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74046A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  <w:lang w:bidi="fa-IR"/>
              </w:rPr>
              <w:t>روش ها</w:t>
            </w:r>
            <w:r w:rsidRPr="0074046A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4046A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  <w:lang w:bidi="fa-IR"/>
              </w:rPr>
              <w:t xml:space="preserve"> غ</w:t>
            </w:r>
            <w:r w:rsidRPr="0074046A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4046A">
              <w:rPr>
                <w:rFonts w:asciiTheme="majorBidi" w:hAnsiTheme="majorBidi" w:cs="Times New Roman" w:hint="eastAsia"/>
                <w:b/>
                <w:bCs/>
                <w:sz w:val="24"/>
                <w:szCs w:val="24"/>
                <w:rtl/>
                <w:lang w:bidi="fa-IR"/>
              </w:rPr>
              <w:t>ردارو</w:t>
            </w:r>
            <w:r w:rsidRPr="0074046A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74046A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  <w:lang w:bidi="fa-IR"/>
              </w:rPr>
              <w:t xml:space="preserve"> کنترل درد</w:t>
            </w:r>
            <w:r w:rsidR="00AD3A4F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847" w:type="dxa"/>
          </w:tcPr>
          <w:p w14:paraId="00741B70" w14:textId="77777777" w:rsidR="00444D8B" w:rsidRPr="00EB6DB3" w:rsidRDefault="00444D8B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</w:tbl>
    <w:p w14:paraId="742B932C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326D6FA" w14:textId="77777777" w:rsidR="00444D8B" w:rsidRPr="00444D8B" w:rsidRDefault="00BE4941" w:rsidP="00444D8B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44D8B">
        <w:rPr>
          <w:rFonts w:asciiTheme="majorBidi" w:hAnsiTheme="majorBidi" w:cs="B Nazanin" w:hint="eastAsia"/>
          <w:sz w:val="24"/>
          <w:szCs w:val="24"/>
          <w:rtl/>
          <w:lang w:bidi="fa-IR"/>
        </w:rPr>
        <w:lastRenderedPageBreak/>
        <w:t>وظا</w:t>
      </w:r>
      <w:r w:rsidRPr="00444D8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444D8B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="00812EFA" w:rsidRPr="00444D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 از</w:t>
      </w:r>
      <w:r w:rsidRPr="00444D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44D8B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444D8B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0ABD50F0" w14:textId="28A22188" w:rsidR="00763530" w:rsidRPr="00153CE0" w:rsidRDefault="00444D8B" w:rsidP="00444D8B">
      <w:pPr>
        <w:tabs>
          <w:tab w:val="left" w:pos="810"/>
        </w:tabs>
        <w:bidi/>
        <w:spacing w:before="240"/>
        <w:rPr>
          <w:rFonts w:asciiTheme="majorBidi" w:hAnsiTheme="majorBidi" w:cs="Calibri"/>
          <w:sz w:val="24"/>
          <w:szCs w:val="24"/>
          <w:lang w:bidi="fa-IR"/>
        </w:rPr>
      </w:pPr>
      <w:r w:rsidRPr="00444D8B">
        <w:rPr>
          <w:rFonts w:asciiTheme="majorBidi" w:hAnsiTheme="majorBidi" w:cs="B Nazanin"/>
          <w:sz w:val="24"/>
          <w:szCs w:val="24"/>
          <w:rtl/>
          <w:lang w:bidi="fa-IR"/>
        </w:rPr>
        <w:t>حضور به موقع. .پیش مطالعه. شرکت در پرسش و پاسخ . توانایی حل مسئله</w:t>
      </w:r>
      <w:r w:rsidR="00153CE0">
        <w:rPr>
          <w:rFonts w:asciiTheme="majorBidi" w:hAnsiTheme="majorBidi" w:cs="Calibri" w:hint="cs"/>
          <w:sz w:val="24"/>
          <w:szCs w:val="24"/>
          <w:rtl/>
          <w:lang w:bidi="fa-IR"/>
        </w:rPr>
        <w:t xml:space="preserve">، ارایه مقالات مرتبط و </w:t>
      </w:r>
      <w:r w:rsidR="00DA7838">
        <w:rPr>
          <w:rFonts w:asciiTheme="majorBidi" w:hAnsiTheme="majorBidi" w:cs="Calibri" w:hint="cs"/>
          <w:sz w:val="24"/>
          <w:szCs w:val="24"/>
          <w:rtl/>
          <w:lang w:bidi="fa-IR"/>
        </w:rPr>
        <w:t>سخنرانی</w:t>
      </w:r>
    </w:p>
    <w:p w14:paraId="79708691" w14:textId="21A6AC5D" w:rsidR="00457853" w:rsidRPr="00444D8B" w:rsidRDefault="00E270DE" w:rsidP="00EB6DB3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44D8B">
        <w:rPr>
          <w:rFonts w:asciiTheme="majorBidi" w:hAnsiTheme="majorBidi" w:cs="B Nazanin" w:hint="cs"/>
          <w:sz w:val="24"/>
          <w:szCs w:val="24"/>
          <w:rtl/>
          <w:lang w:bidi="fa-IR"/>
        </w:rPr>
        <w:t>روش</w:t>
      </w:r>
      <w:r w:rsidRPr="00444D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DB28EF" w:rsidRPr="00444D8B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="00457853" w:rsidRPr="00444D8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57853" w:rsidRPr="00444D8B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457853" w:rsidRPr="00444D8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57853" w:rsidRPr="00444D8B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: </w:t>
      </w:r>
    </w:p>
    <w:p w14:paraId="201BEF7B" w14:textId="1054AD85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5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444D8B">
        <w:rPr>
          <w:rFonts w:asciiTheme="majorBidi" w:hAnsiTheme="majorBidi" w:cs="B Nazanin" w:hint="cs"/>
          <w:sz w:val="24"/>
          <w:szCs w:val="24"/>
          <w:rtl/>
          <w:lang w:bidi="fa-IR"/>
        </w:rPr>
        <w:t>. تکوینی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C34CC7D" w14:textId="65853AAE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  <w:r w:rsidR="00444D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</w:t>
      </w:r>
      <w:r w:rsidR="00153CE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ایه مقاله و </w:t>
      </w:r>
      <w:r w:rsidR="007C43C7">
        <w:rPr>
          <w:rFonts w:asciiTheme="majorBidi" w:hAnsiTheme="majorBidi" w:cs="B Nazanin" w:hint="cs"/>
          <w:sz w:val="24"/>
          <w:szCs w:val="24"/>
          <w:rtl/>
          <w:lang w:bidi="fa-IR"/>
        </w:rPr>
        <w:t>سخنرانی</w:t>
      </w:r>
      <w:r w:rsidR="00153CE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وسط دانشجویان</w:t>
      </w:r>
    </w:p>
    <w:p w14:paraId="029408B1" w14:textId="741C3B1F" w:rsidR="002547D1" w:rsidRDefault="002547D1" w:rsidP="00444D8B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  <w:r w:rsidR="00256FDE">
        <w:rPr>
          <w:rFonts w:asciiTheme="majorBidi" w:hAnsiTheme="majorBidi" w:cs="B Nazanin" w:hint="cs"/>
          <w:sz w:val="24"/>
          <w:szCs w:val="24"/>
          <w:rtl/>
          <w:lang w:bidi="fa-IR"/>
        </w:rPr>
        <w:t>: 5 نمره حضور فعال در کلاس و مشارکت در بحث های گروهی-</w:t>
      </w:r>
      <w:r w:rsidR="00444D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56FDE">
        <w:rPr>
          <w:rFonts w:asciiTheme="majorBidi" w:hAnsiTheme="majorBidi" w:cs="B Nazanin" w:hint="cs"/>
          <w:sz w:val="24"/>
          <w:szCs w:val="24"/>
          <w:rtl/>
          <w:lang w:bidi="fa-IR"/>
        </w:rPr>
        <w:t>15</w:t>
      </w:r>
      <w:r w:rsidR="005F318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 تکوینی</w:t>
      </w: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6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ه برای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8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0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26A2E94D" w14:textId="7E86A6D1" w:rsidR="00595BB5" w:rsidRDefault="004E2BE7" w:rsidP="00444D8B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444D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44D8B">
        <w:rPr>
          <w:rFonts w:asciiTheme="majorBidi" w:hAnsiTheme="majorBidi" w:cs="B Nazanin"/>
          <w:sz w:val="24"/>
          <w:szCs w:val="24"/>
          <w:lang w:bidi="fa-IR"/>
        </w:rPr>
        <w:t>Williams Obstetrics</w:t>
      </w:r>
      <w:r w:rsidR="00F60DC6">
        <w:rPr>
          <w:rFonts w:asciiTheme="majorBidi" w:hAnsiTheme="majorBidi" w:cs="B Nazanin"/>
          <w:sz w:val="24"/>
          <w:szCs w:val="24"/>
          <w:lang w:bidi="fa-IR"/>
        </w:rPr>
        <w:t xml:space="preserve"> last edition</w:t>
      </w:r>
      <w:r w:rsidR="00595BB5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1E97706E" w14:textId="586A744D" w:rsidR="0049722D" w:rsidRDefault="004E2BE7" w:rsidP="00444D8B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44D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ب سایت: </w:t>
      </w:r>
      <w:r w:rsidR="00444D8B">
        <w:rPr>
          <w:rFonts w:asciiTheme="majorBidi" w:hAnsiTheme="majorBidi" w:cs="B Nazanin"/>
          <w:sz w:val="24"/>
          <w:szCs w:val="24"/>
          <w:lang w:bidi="fa-IR"/>
        </w:rPr>
        <w:t>Uptodate, Health line, WebMed, Mayoclinic, Mother Health</w:t>
      </w:r>
    </w:p>
    <w:p w14:paraId="2068C534" w14:textId="115FCC57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595BB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قالات مرتبط </w:t>
      </w:r>
      <w:r w:rsidR="00CD28BE">
        <w:rPr>
          <w:rFonts w:ascii="Arial" w:hAnsi="Arial" w:cs="Arial" w:hint="cs"/>
          <w:sz w:val="24"/>
          <w:szCs w:val="24"/>
          <w:rtl/>
          <w:lang w:bidi="fa-IR"/>
        </w:rPr>
        <w:t>–</w:t>
      </w:r>
      <w:r w:rsidR="00CD28B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ستورالعمل های وزارت بهداشت و سازمان بهداشت جهانی</w:t>
      </w:r>
    </w:p>
    <w:p w14:paraId="7C88E921" w14:textId="383D5CF4" w:rsidR="00F7033C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595BB5">
        <w:rPr>
          <w:rFonts w:asciiTheme="majorBidi" w:hAnsiTheme="majorBidi" w:cs="B Nazanin"/>
          <w:sz w:val="24"/>
          <w:szCs w:val="24"/>
          <w:lang w:bidi="fa-IR"/>
        </w:rPr>
        <w:t xml:space="preserve">. </w:t>
      </w:r>
      <w:r w:rsidR="00444D8B">
        <w:rPr>
          <w:rFonts w:asciiTheme="majorBidi" w:hAnsiTheme="majorBidi" w:cs="B Nazanin"/>
          <w:sz w:val="24"/>
          <w:szCs w:val="24"/>
          <w:lang w:bidi="fa-IR"/>
        </w:rPr>
        <w:t>Google Scholar</w:t>
      </w:r>
      <w:r w:rsidR="00595BB5">
        <w:rPr>
          <w:rFonts w:asciiTheme="majorBidi" w:hAnsiTheme="majorBidi" w:cs="B Nazanin"/>
          <w:sz w:val="24"/>
          <w:szCs w:val="24"/>
          <w:lang w:bidi="fa-IR"/>
        </w:rPr>
        <w:t>, WHO website</w:t>
      </w:r>
    </w:p>
    <w:p w14:paraId="2D50BCE7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145E3E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658DEB" w14:textId="77777777" w:rsidR="00993525" w:rsidRDefault="00993525" w:rsidP="00EB6DB3">
      <w:pPr>
        <w:spacing w:after="0" w:line="240" w:lineRule="auto"/>
      </w:pPr>
      <w:r>
        <w:separator/>
      </w:r>
    </w:p>
  </w:endnote>
  <w:endnote w:type="continuationSeparator" w:id="0">
    <w:p w14:paraId="224C6D16" w14:textId="77777777" w:rsidR="00993525" w:rsidRDefault="00993525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00503000000020003"/>
    <w:charset w:val="00"/>
    <w:family w:val="auto"/>
    <w:pitch w:val="variable"/>
    <w:sig w:usb0="61002A87" w:usb1="80000000" w:usb2="00000008" w:usb3="00000000" w:csb0="000101FF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B Mitra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50D5F73A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68AD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472255" w14:textId="77777777" w:rsidR="00993525" w:rsidRDefault="00993525" w:rsidP="00EB6DB3">
      <w:pPr>
        <w:spacing w:after="0" w:line="240" w:lineRule="auto"/>
      </w:pPr>
      <w:r>
        <w:separator/>
      </w:r>
    </w:p>
  </w:footnote>
  <w:footnote w:type="continuationSeparator" w:id="0">
    <w:p w14:paraId="1DF113F2" w14:textId="77777777" w:rsidR="00993525" w:rsidRDefault="00993525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6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7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8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9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0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1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2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3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4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MDWwMDexNDG2NDBQ0lEKTi0uzszPAykwrAUAtM2hmi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D8D"/>
    <w:rsid w:val="00061FAB"/>
    <w:rsid w:val="00063ECA"/>
    <w:rsid w:val="0006432E"/>
    <w:rsid w:val="0006528C"/>
    <w:rsid w:val="0008556F"/>
    <w:rsid w:val="000921C5"/>
    <w:rsid w:val="00096A68"/>
    <w:rsid w:val="000B5704"/>
    <w:rsid w:val="000B7123"/>
    <w:rsid w:val="000C4140"/>
    <w:rsid w:val="000C7326"/>
    <w:rsid w:val="000D393B"/>
    <w:rsid w:val="000E51A7"/>
    <w:rsid w:val="000E701A"/>
    <w:rsid w:val="000F3FF3"/>
    <w:rsid w:val="000F76A0"/>
    <w:rsid w:val="00100BCF"/>
    <w:rsid w:val="00112005"/>
    <w:rsid w:val="0012159D"/>
    <w:rsid w:val="00130C50"/>
    <w:rsid w:val="00145B73"/>
    <w:rsid w:val="00145E3E"/>
    <w:rsid w:val="001522BA"/>
    <w:rsid w:val="00153CE0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14D0"/>
    <w:rsid w:val="001B6A38"/>
    <w:rsid w:val="001C55ED"/>
    <w:rsid w:val="001C5C92"/>
    <w:rsid w:val="001D29D6"/>
    <w:rsid w:val="001D2D1F"/>
    <w:rsid w:val="001E388B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56FDE"/>
    <w:rsid w:val="00257E8B"/>
    <w:rsid w:val="002635CE"/>
    <w:rsid w:val="002714E8"/>
    <w:rsid w:val="00277644"/>
    <w:rsid w:val="00277BB7"/>
    <w:rsid w:val="00282ABB"/>
    <w:rsid w:val="0029396B"/>
    <w:rsid w:val="002942FF"/>
    <w:rsid w:val="00295CC6"/>
    <w:rsid w:val="002B27AF"/>
    <w:rsid w:val="002C2CA8"/>
    <w:rsid w:val="002D5FD3"/>
    <w:rsid w:val="002E06E6"/>
    <w:rsid w:val="003208E8"/>
    <w:rsid w:val="003225EB"/>
    <w:rsid w:val="00334C21"/>
    <w:rsid w:val="00336EBE"/>
    <w:rsid w:val="00337E9D"/>
    <w:rsid w:val="0034582D"/>
    <w:rsid w:val="00355C8A"/>
    <w:rsid w:val="00357089"/>
    <w:rsid w:val="00364A0B"/>
    <w:rsid w:val="00366A61"/>
    <w:rsid w:val="0038172F"/>
    <w:rsid w:val="003909B8"/>
    <w:rsid w:val="003C06EC"/>
    <w:rsid w:val="003C19F8"/>
    <w:rsid w:val="003C3250"/>
    <w:rsid w:val="003D5FAE"/>
    <w:rsid w:val="003F5911"/>
    <w:rsid w:val="004005EE"/>
    <w:rsid w:val="00401B3A"/>
    <w:rsid w:val="0042479D"/>
    <w:rsid w:val="00426476"/>
    <w:rsid w:val="00444D8B"/>
    <w:rsid w:val="00445D64"/>
    <w:rsid w:val="00445D98"/>
    <w:rsid w:val="004463CB"/>
    <w:rsid w:val="004466AC"/>
    <w:rsid w:val="00457853"/>
    <w:rsid w:val="00460AC6"/>
    <w:rsid w:val="0047039D"/>
    <w:rsid w:val="00477B93"/>
    <w:rsid w:val="0049423D"/>
    <w:rsid w:val="0049722D"/>
    <w:rsid w:val="00497623"/>
    <w:rsid w:val="004B3386"/>
    <w:rsid w:val="004B3C0D"/>
    <w:rsid w:val="004E2BE7"/>
    <w:rsid w:val="004E306D"/>
    <w:rsid w:val="004E70F4"/>
    <w:rsid w:val="004F0DD5"/>
    <w:rsid w:val="004F2009"/>
    <w:rsid w:val="00505865"/>
    <w:rsid w:val="005064F0"/>
    <w:rsid w:val="00527E9F"/>
    <w:rsid w:val="00551073"/>
    <w:rsid w:val="00562721"/>
    <w:rsid w:val="00592F5F"/>
    <w:rsid w:val="005957C4"/>
    <w:rsid w:val="00595BB5"/>
    <w:rsid w:val="005A67D4"/>
    <w:rsid w:val="005A73D4"/>
    <w:rsid w:val="005E03FB"/>
    <w:rsid w:val="005E1787"/>
    <w:rsid w:val="005E730A"/>
    <w:rsid w:val="005F151B"/>
    <w:rsid w:val="005F23E2"/>
    <w:rsid w:val="005F3184"/>
    <w:rsid w:val="0062048A"/>
    <w:rsid w:val="00632F6B"/>
    <w:rsid w:val="0065017B"/>
    <w:rsid w:val="006562BE"/>
    <w:rsid w:val="0067621F"/>
    <w:rsid w:val="00684E56"/>
    <w:rsid w:val="006C3301"/>
    <w:rsid w:val="006D4F70"/>
    <w:rsid w:val="006E16CF"/>
    <w:rsid w:val="006E5B52"/>
    <w:rsid w:val="006F5D16"/>
    <w:rsid w:val="00712158"/>
    <w:rsid w:val="007163B8"/>
    <w:rsid w:val="00716BE3"/>
    <w:rsid w:val="0073222F"/>
    <w:rsid w:val="0074046A"/>
    <w:rsid w:val="00757159"/>
    <w:rsid w:val="00763530"/>
    <w:rsid w:val="007655B2"/>
    <w:rsid w:val="0079398F"/>
    <w:rsid w:val="007A289E"/>
    <w:rsid w:val="007B1C56"/>
    <w:rsid w:val="007B3E77"/>
    <w:rsid w:val="007C43C7"/>
    <w:rsid w:val="007D3E83"/>
    <w:rsid w:val="007E0732"/>
    <w:rsid w:val="007E604E"/>
    <w:rsid w:val="007F24EE"/>
    <w:rsid w:val="007F2C21"/>
    <w:rsid w:val="007F4389"/>
    <w:rsid w:val="00803D4B"/>
    <w:rsid w:val="00810C1A"/>
    <w:rsid w:val="00812EFA"/>
    <w:rsid w:val="00816A2F"/>
    <w:rsid w:val="0084729F"/>
    <w:rsid w:val="00852EA4"/>
    <w:rsid w:val="00885BF8"/>
    <w:rsid w:val="00896A0B"/>
    <w:rsid w:val="008A1031"/>
    <w:rsid w:val="008C1F03"/>
    <w:rsid w:val="008C69F2"/>
    <w:rsid w:val="008E495F"/>
    <w:rsid w:val="008E6B96"/>
    <w:rsid w:val="008F2E86"/>
    <w:rsid w:val="009068AD"/>
    <w:rsid w:val="00914CAC"/>
    <w:rsid w:val="00916A08"/>
    <w:rsid w:val="00933443"/>
    <w:rsid w:val="009340B5"/>
    <w:rsid w:val="00935491"/>
    <w:rsid w:val="009375F5"/>
    <w:rsid w:val="00946D4D"/>
    <w:rsid w:val="00963130"/>
    <w:rsid w:val="00970780"/>
    <w:rsid w:val="00971252"/>
    <w:rsid w:val="0098771C"/>
    <w:rsid w:val="00993525"/>
    <w:rsid w:val="009A0090"/>
    <w:rsid w:val="009C1CFA"/>
    <w:rsid w:val="009D70B6"/>
    <w:rsid w:val="009E629C"/>
    <w:rsid w:val="009E68DB"/>
    <w:rsid w:val="009F4CC0"/>
    <w:rsid w:val="00A06E26"/>
    <w:rsid w:val="00A11602"/>
    <w:rsid w:val="00A178F2"/>
    <w:rsid w:val="00A3548D"/>
    <w:rsid w:val="00A55173"/>
    <w:rsid w:val="00A61F6D"/>
    <w:rsid w:val="00A65BBB"/>
    <w:rsid w:val="00A667B5"/>
    <w:rsid w:val="00A935EF"/>
    <w:rsid w:val="00AA0BA6"/>
    <w:rsid w:val="00AA3DED"/>
    <w:rsid w:val="00AA41DE"/>
    <w:rsid w:val="00AB5CAE"/>
    <w:rsid w:val="00AB63CB"/>
    <w:rsid w:val="00AC546B"/>
    <w:rsid w:val="00AD3A4F"/>
    <w:rsid w:val="00AE1443"/>
    <w:rsid w:val="00AE6C53"/>
    <w:rsid w:val="00AF649A"/>
    <w:rsid w:val="00B02343"/>
    <w:rsid w:val="00B03A8F"/>
    <w:rsid w:val="00B03A95"/>
    <w:rsid w:val="00B064A5"/>
    <w:rsid w:val="00B14502"/>
    <w:rsid w:val="00B237F7"/>
    <w:rsid w:val="00B37985"/>
    <w:rsid w:val="00B420E2"/>
    <w:rsid w:val="00B433B4"/>
    <w:rsid w:val="00B4711B"/>
    <w:rsid w:val="00B77BFB"/>
    <w:rsid w:val="00B77FBC"/>
    <w:rsid w:val="00B80410"/>
    <w:rsid w:val="00B9475A"/>
    <w:rsid w:val="00B977E0"/>
    <w:rsid w:val="00BE4941"/>
    <w:rsid w:val="00BF350D"/>
    <w:rsid w:val="00C03841"/>
    <w:rsid w:val="00C05A67"/>
    <w:rsid w:val="00C06AFF"/>
    <w:rsid w:val="00C12AB4"/>
    <w:rsid w:val="00C15621"/>
    <w:rsid w:val="00C5164A"/>
    <w:rsid w:val="00C63B0C"/>
    <w:rsid w:val="00C7030F"/>
    <w:rsid w:val="00C71788"/>
    <w:rsid w:val="00C82781"/>
    <w:rsid w:val="00C85ABA"/>
    <w:rsid w:val="00C91E86"/>
    <w:rsid w:val="00C956DC"/>
    <w:rsid w:val="00CA5986"/>
    <w:rsid w:val="00CB11FC"/>
    <w:rsid w:val="00CC7981"/>
    <w:rsid w:val="00CD05D9"/>
    <w:rsid w:val="00CD28BE"/>
    <w:rsid w:val="00CF0FD3"/>
    <w:rsid w:val="00D04858"/>
    <w:rsid w:val="00D237ED"/>
    <w:rsid w:val="00D258F5"/>
    <w:rsid w:val="00D272D4"/>
    <w:rsid w:val="00D47EB7"/>
    <w:rsid w:val="00D92DAC"/>
    <w:rsid w:val="00DA2796"/>
    <w:rsid w:val="00DA63CC"/>
    <w:rsid w:val="00DA7838"/>
    <w:rsid w:val="00DB28EF"/>
    <w:rsid w:val="00DB4835"/>
    <w:rsid w:val="00DC7F56"/>
    <w:rsid w:val="00DD7900"/>
    <w:rsid w:val="00E270DE"/>
    <w:rsid w:val="00E358C8"/>
    <w:rsid w:val="00E61F9C"/>
    <w:rsid w:val="00E66E78"/>
    <w:rsid w:val="00E95490"/>
    <w:rsid w:val="00E971A4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0DC6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DAD3EA96-497C-45A7-881F-BBCF075E3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2429DF-BBC9-4779-A40D-A9D6516D0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96</Words>
  <Characters>3618</Characters>
  <Application>Microsoft Office Word</Application>
  <DocSecurity>0</DocSecurity>
  <Lines>144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user</cp:lastModifiedBy>
  <cp:revision>2</cp:revision>
  <cp:lastPrinted>2020-08-02T12:25:00Z</cp:lastPrinted>
  <dcterms:created xsi:type="dcterms:W3CDTF">2025-09-14T18:22:00Z</dcterms:created>
  <dcterms:modified xsi:type="dcterms:W3CDTF">2025-09-14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b1fdc9-1dd8-44e2-9702-573d4f98f9ba</vt:lpwstr>
  </property>
</Properties>
</file>